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7766C7" w14:textId="6656A857" w:rsidR="003D71B8" w:rsidRPr="00A66012" w:rsidRDefault="00F46F08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12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Professional </w:t>
      </w:r>
      <w:r w:rsidR="003D71B8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Summary </w:t>
      </w:r>
    </w:p>
    <w:p w14:paraId="6AAEBE07" w14:textId="0180A2AF" w:rsidR="00FE6453" w:rsidRPr="00A66012" w:rsidRDefault="00FA402A" w:rsidP="00F46F08">
      <w:pPr>
        <w:rPr>
          <w:rFonts w:ascii="Franklin Gothic Book" w:hAnsi="Franklin Gothic Book" w:cs="Arial"/>
          <w:sz w:val="22"/>
          <w:szCs w:val="22"/>
        </w:rPr>
      </w:pPr>
      <w:r w:rsidRPr="00FA402A">
        <w:rPr>
          <w:rFonts w:ascii="Franklin Gothic Book" w:hAnsi="Franklin Gothic Book" w:cs="Arial"/>
          <w:sz w:val="22"/>
          <w:szCs w:val="22"/>
        </w:rPr>
        <w:t>A</w:t>
      </w:r>
      <w:r>
        <w:rPr>
          <w:rFonts w:ascii="Franklin Gothic Book" w:hAnsi="Franklin Gothic Book" w:cs="Arial"/>
          <w:sz w:val="22"/>
          <w:szCs w:val="22"/>
        </w:rPr>
        <w:t>n overview</w:t>
      </w:r>
      <w:r w:rsidRPr="00FA402A">
        <w:rPr>
          <w:rFonts w:ascii="Franklin Gothic Book" w:hAnsi="Franklin Gothic Book" w:cs="Arial"/>
          <w:sz w:val="22"/>
          <w:szCs w:val="22"/>
        </w:rPr>
        <w:t xml:space="preserve"> of you and your </w:t>
      </w:r>
      <w:r>
        <w:rPr>
          <w:rFonts w:ascii="Franklin Gothic Book" w:hAnsi="Franklin Gothic Book" w:cs="Arial"/>
          <w:sz w:val="22"/>
          <w:szCs w:val="22"/>
        </w:rPr>
        <w:t>experience, an opportunity for you to deliver an “elevator pitch’ to the reader and grab their attention.</w:t>
      </w:r>
      <w:r w:rsidR="00FE6453" w:rsidRPr="00A66012">
        <w:rPr>
          <w:rFonts w:ascii="Franklin Gothic Book" w:hAnsi="Franklin Gothic Book" w:cs="Arial"/>
          <w:sz w:val="22"/>
          <w:szCs w:val="22"/>
        </w:rPr>
        <w:t xml:space="preserve"> </w:t>
      </w:r>
    </w:p>
    <w:p w14:paraId="081B4DE3" w14:textId="77777777" w:rsidR="00556224" w:rsidRPr="00A66012" w:rsidRDefault="00FF5EC7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K</w:t>
      </w:r>
      <w:r w:rsidR="00F67BBA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ey Performance Areas</w:t>
      </w:r>
    </w:p>
    <w:p w14:paraId="498B5D7E" w14:textId="18850151" w:rsidR="00FA402A" w:rsidRPr="00A66012" w:rsidRDefault="00FA402A" w:rsidP="00FA402A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 xml:space="preserve">Category, </w:t>
      </w:r>
      <w:proofErr w:type="spellStart"/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eg</w:t>
      </w:r>
      <w:proofErr w:type="spellEnd"/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 xml:space="preserve"> </w:t>
      </w: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Industry Expertise</w:t>
      </w:r>
      <w:r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>
        <w:rPr>
          <w:rFonts w:ascii="Franklin Gothic Book" w:hAnsi="Franklin Gothic Book" w:cs="Arial"/>
          <w:sz w:val="22"/>
          <w:szCs w:val="22"/>
          <w:lang w:val="en-AU" w:eastAsia="en-AU"/>
        </w:rPr>
        <w:t xml:space="preserve">Sell Yourself! 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.</w:t>
      </w:r>
    </w:p>
    <w:p w14:paraId="1A87B8D0" w14:textId="56A2C4A7" w:rsidR="006A47A8" w:rsidRPr="00A66012" w:rsidRDefault="007802A4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 xml:space="preserve">Category, </w:t>
      </w:r>
      <w:proofErr w:type="spellStart"/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eg</w:t>
      </w:r>
      <w:proofErr w:type="spellEnd"/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 xml:space="preserve"> People Management</w:t>
      </w:r>
      <w:r w:rsidR="006A47A8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Sell Yourself! 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.</w:t>
      </w:r>
    </w:p>
    <w:p w14:paraId="63C9B1A4" w14:textId="5177F70A" w:rsidR="007802A4" w:rsidRPr="00A66012" w:rsidRDefault="007802A4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Category, </w:t>
      </w:r>
      <w:proofErr w:type="spellStart"/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>eg</w:t>
      </w:r>
      <w:proofErr w:type="spellEnd"/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 </w:t>
      </w:r>
      <w:r w:rsidR="006A47A8"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Strategic Planning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4BB0D59E" w14:textId="6361C8C1" w:rsidR="007802A4" w:rsidRPr="00A66012" w:rsidRDefault="007802A4" w:rsidP="00F46F08">
      <w:pPr>
        <w:pStyle w:val="bullet"/>
        <w:numPr>
          <w:ilvl w:val="0"/>
          <w:numId w:val="13"/>
        </w:numPr>
        <w:tabs>
          <w:tab w:val="left" w:pos="1740"/>
        </w:tabs>
        <w:spacing w:before="0" w:after="0"/>
        <w:ind w:left="714" w:right="-720" w:hanging="357"/>
        <w:jc w:val="both"/>
        <w:rPr>
          <w:rFonts w:ascii="Franklin Gothic Book" w:hAnsi="Franklin Gothic Book" w:cs="Calibri"/>
          <w:sz w:val="22"/>
          <w:szCs w:val="22"/>
        </w:rPr>
      </w:pPr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Category, </w:t>
      </w:r>
      <w:proofErr w:type="spellStart"/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>eg</w:t>
      </w:r>
      <w:proofErr w:type="spellEnd"/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 </w:t>
      </w:r>
      <w:r w:rsidR="006A47A8"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Financial Management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59FFDD99" w14:textId="20B04849" w:rsidR="007802A4" w:rsidRPr="00A66012" w:rsidRDefault="007802A4" w:rsidP="00F46F08">
      <w:pPr>
        <w:pStyle w:val="bullet"/>
        <w:numPr>
          <w:ilvl w:val="0"/>
          <w:numId w:val="13"/>
        </w:numPr>
        <w:tabs>
          <w:tab w:val="left" w:pos="1740"/>
        </w:tabs>
        <w:autoSpaceDE w:val="0"/>
        <w:autoSpaceDN w:val="0"/>
        <w:adjustRightInd w:val="0"/>
        <w:spacing w:before="0" w:after="0"/>
        <w:ind w:left="714" w:right="-720" w:hanging="357"/>
        <w:jc w:val="both"/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</w:pPr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Category, </w:t>
      </w:r>
      <w:proofErr w:type="spellStart"/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>eg</w:t>
      </w:r>
      <w:proofErr w:type="spellEnd"/>
      <w:r w:rsidRPr="00A66012">
        <w:rPr>
          <w:rFonts w:ascii="Franklin Gothic Book" w:hAnsi="Franklin Gothic Book" w:cs="Calibri"/>
          <w:b/>
          <w:sz w:val="22"/>
          <w:szCs w:val="22"/>
          <w:u w:val="single"/>
        </w:rPr>
        <w:t xml:space="preserve"> </w:t>
      </w:r>
      <w:r w:rsidR="006A47A8" w:rsidRPr="00A66012">
        <w:rPr>
          <w:rFonts w:ascii="Franklin Gothic Book" w:hAnsi="Franklin Gothic Book" w:cs="Calibri"/>
          <w:b/>
          <w:sz w:val="22"/>
          <w:szCs w:val="22"/>
          <w:u w:val="single"/>
        </w:rPr>
        <w:t>Human Resources</w:t>
      </w:r>
      <w:r w:rsidR="00C53505" w:rsidRPr="00A66012">
        <w:rPr>
          <w:rFonts w:ascii="Franklin Gothic Book" w:hAnsi="Franklin Gothic Book" w:cs="Calibri"/>
          <w:sz w:val="22"/>
          <w:szCs w:val="22"/>
        </w:rPr>
        <w:t xml:space="preserve">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47E51032" w14:textId="015FCFB4" w:rsidR="006A47A8" w:rsidRPr="00A66012" w:rsidRDefault="007802A4" w:rsidP="00F46F08">
      <w:pPr>
        <w:pStyle w:val="bullet"/>
        <w:numPr>
          <w:ilvl w:val="0"/>
          <w:numId w:val="13"/>
        </w:numPr>
        <w:tabs>
          <w:tab w:val="left" w:pos="1740"/>
        </w:tabs>
        <w:autoSpaceDE w:val="0"/>
        <w:autoSpaceDN w:val="0"/>
        <w:adjustRightInd w:val="0"/>
        <w:spacing w:before="0" w:after="0"/>
        <w:ind w:left="714" w:right="-720" w:hanging="357"/>
        <w:jc w:val="both"/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</w:pPr>
      <w:r w:rsidRPr="00A66012"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  <w:t xml:space="preserve">Category, </w:t>
      </w:r>
      <w:proofErr w:type="spellStart"/>
      <w:r w:rsidRPr="00A66012"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  <w:t>eg</w:t>
      </w:r>
      <w:proofErr w:type="spellEnd"/>
      <w:r w:rsidRPr="00A66012"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  <w:t xml:space="preserve"> </w:t>
      </w:r>
      <w:r w:rsidR="006A47A8" w:rsidRPr="00A66012"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  <w:t>Marketing</w:t>
      </w:r>
      <w:r w:rsidR="006A47A8" w:rsidRPr="00A66012">
        <w:rPr>
          <w:rFonts w:ascii="Franklin Gothic Book" w:hAnsi="Franklin Gothic Book"/>
          <w:b/>
          <w:sz w:val="22"/>
          <w:szCs w:val="22"/>
          <w:lang w:val="en-AU" w:eastAsia="en-AU"/>
        </w:rPr>
        <w:t xml:space="preserve">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39AB314B" w14:textId="1C0126C6" w:rsidR="006A47A8" w:rsidRPr="00A66012" w:rsidRDefault="007802A4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 xml:space="preserve">Category, </w:t>
      </w:r>
      <w:proofErr w:type="spellStart"/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eg</w:t>
      </w:r>
      <w:proofErr w:type="spellEnd"/>
      <w:r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 xml:space="preserve"> </w:t>
      </w:r>
      <w:r w:rsidR="006A47A8" w:rsidRPr="00A66012"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IT</w:t>
      </w:r>
      <w:r w:rsidR="006A47A8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A sentence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or two 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utlining your particular skills in this area.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4199FD1A" w14:textId="77777777" w:rsidR="003D71B8" w:rsidRPr="00A66012" w:rsidRDefault="003D71B8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Employment History </w:t>
      </w:r>
    </w:p>
    <w:p w14:paraId="2DA3C970" w14:textId="77777777" w:rsidR="00F46F08" w:rsidRDefault="00771CB5" w:rsidP="00193E48">
      <w:pPr>
        <w:spacing w:before="120"/>
        <w:rPr>
          <w:rFonts w:ascii="Franklin Gothic Book" w:hAnsi="Franklin Gothic Book" w:cs="Arial"/>
          <w:b/>
          <w:bCs/>
          <w:caps/>
          <w:szCs w:val="22"/>
        </w:rPr>
      </w:pPr>
      <w:r w:rsidRPr="00F46F08">
        <w:rPr>
          <w:rFonts w:ascii="Franklin Gothic Book" w:hAnsi="Franklin Gothic Book" w:cs="Arial"/>
          <w:b/>
          <w:bCs/>
          <w:caps/>
          <w:szCs w:val="22"/>
        </w:rPr>
        <w:t>COMPany</w:t>
      </w:r>
      <w:r w:rsidR="00F46F08">
        <w:rPr>
          <w:rFonts w:ascii="Franklin Gothic Book" w:hAnsi="Franklin Gothic Book" w:cs="Arial"/>
          <w:b/>
          <w:bCs/>
          <w:caps/>
          <w:szCs w:val="22"/>
        </w:rPr>
        <w:t xml:space="preserve"> </w:t>
      </w:r>
    </w:p>
    <w:p w14:paraId="60B39024" w14:textId="7F738D73" w:rsidR="00771CB5" w:rsidRPr="00193E48" w:rsidRDefault="0027304C" w:rsidP="00F46F08">
      <w:pPr>
        <w:rPr>
          <w:rFonts w:ascii="Franklin Gothic Book" w:hAnsi="Franklin Gothic Book" w:cs="Arial"/>
          <w:b/>
          <w:caps/>
          <w:sz w:val="20"/>
          <w:szCs w:val="22"/>
        </w:rPr>
      </w:pPr>
      <w:hyperlink r:id="rId8" w:history="1">
        <w:r w:rsidR="00771CB5" w:rsidRPr="00193E48">
          <w:rPr>
            <w:rStyle w:val="Hyperlink"/>
            <w:rFonts w:ascii="Franklin Gothic Book" w:hAnsi="Franklin Gothic Book" w:cs="Arial"/>
            <w:sz w:val="20"/>
            <w:szCs w:val="22"/>
          </w:rPr>
          <w:t>www.website.com</w:t>
        </w:r>
      </w:hyperlink>
      <w:r w:rsidR="00771CB5" w:rsidRPr="00193E48">
        <w:rPr>
          <w:rFonts w:ascii="Franklin Gothic Book" w:hAnsi="Franklin Gothic Book" w:cs="Arial"/>
          <w:sz w:val="20"/>
          <w:szCs w:val="22"/>
        </w:rPr>
        <w:t xml:space="preserve"> </w:t>
      </w:r>
    </w:p>
    <w:p w14:paraId="63AD8C38" w14:textId="77777777" w:rsidR="00771CB5" w:rsidRPr="00193E48" w:rsidRDefault="00771CB5" w:rsidP="00F46F08">
      <w:pPr>
        <w:rPr>
          <w:rFonts w:ascii="Franklin Gothic Book" w:hAnsi="Franklin Gothic Book" w:cs="Arial"/>
          <w:b/>
          <w:bCs/>
          <w:sz w:val="20"/>
          <w:szCs w:val="22"/>
        </w:rPr>
      </w:pPr>
      <w:r w:rsidRPr="00193E48">
        <w:rPr>
          <w:rFonts w:ascii="Franklin Gothic Book" w:hAnsi="Franklin Gothic Book" w:cs="Arial"/>
          <w:b/>
          <w:sz w:val="20"/>
          <w:szCs w:val="22"/>
        </w:rPr>
        <w:t>Location</w:t>
      </w:r>
    </w:p>
    <w:p w14:paraId="13E923B4" w14:textId="77777777" w:rsidR="00771CB5" w:rsidRPr="00A66012" w:rsidRDefault="00771CB5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 w:rsidRPr="00A66012">
        <w:rPr>
          <w:rFonts w:ascii="Franklin Gothic Book" w:hAnsi="Franklin Gothic Book" w:cs="Arial"/>
          <w:b/>
          <w:bCs/>
          <w:sz w:val="22"/>
          <w:szCs w:val="22"/>
        </w:rPr>
        <w:t>Job Title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Pr="00A66012">
        <w:rPr>
          <w:rFonts w:ascii="Franklin Gothic Book" w:hAnsi="Franklin Gothic Book" w:cs="Arial"/>
          <w:sz w:val="22"/>
          <w:szCs w:val="22"/>
        </w:rPr>
        <w:t>Month Year – Month Year</w:t>
      </w:r>
    </w:p>
    <w:p w14:paraId="392E56E4" w14:textId="1ADEB26B" w:rsidR="00771CB5" w:rsidRPr="00A66012" w:rsidRDefault="00771CB5" w:rsidP="00F46F08">
      <w:pPr>
        <w:widowControl w:val="0"/>
        <w:autoSpaceDE w:val="0"/>
        <w:autoSpaceDN w:val="0"/>
        <w:adjustRightInd w:val="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>Achievements:</w:t>
      </w:r>
    </w:p>
    <w:p w14:paraId="3A566FEF" w14:textId="03EF8050" w:rsidR="00771CB5" w:rsidRPr="00A66012" w:rsidRDefault="00771CB5" w:rsidP="00F46F08">
      <w:pPr>
        <w:pStyle w:val="BlockText"/>
        <w:numPr>
          <w:ilvl w:val="0"/>
          <w:numId w:val="23"/>
        </w:numPr>
        <w:rPr>
          <w:rFonts w:ascii="Franklin Gothic Book" w:hAnsi="Franklin Gothic Book" w:cs="Tahoma"/>
          <w:bCs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1</w:t>
      </w:r>
      <w:r w:rsidR="007802A4" w:rsidRPr="00A66012">
        <w:rPr>
          <w:rFonts w:ascii="Franklin Gothic Book" w:hAnsi="Franklin Gothic Book" w:cs="Tahoma"/>
          <w:bCs/>
          <w:sz w:val="22"/>
          <w:szCs w:val="22"/>
        </w:rPr>
        <w:t>.</w:t>
      </w:r>
      <w:r w:rsidR="00A66012">
        <w:rPr>
          <w:rFonts w:ascii="Franklin Gothic Book" w:hAnsi="Franklin Gothic Book" w:cs="Tahoma"/>
          <w:bCs/>
          <w:sz w:val="22"/>
          <w:szCs w:val="22"/>
        </w:rPr>
        <w:t xml:space="preserve">  List in order of relevance to the role you are applying for.</w:t>
      </w:r>
    </w:p>
    <w:p w14:paraId="2110E7A3" w14:textId="2466253A" w:rsidR="00771CB5" w:rsidRPr="00A66012" w:rsidRDefault="00771CB5" w:rsidP="00F46F08">
      <w:pPr>
        <w:pStyle w:val="BlockText"/>
        <w:numPr>
          <w:ilvl w:val="0"/>
          <w:numId w:val="23"/>
        </w:numPr>
        <w:tabs>
          <w:tab w:val="clear" w:pos="2835"/>
        </w:tabs>
        <w:rPr>
          <w:rFonts w:ascii="Franklin Gothic Book" w:hAnsi="Franklin Gothic Book" w:cs="Tahoma"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2</w:t>
      </w:r>
      <w:r w:rsidR="007802A4" w:rsidRPr="00A66012">
        <w:rPr>
          <w:rFonts w:ascii="Franklin Gothic Book" w:hAnsi="Franklin Gothic Book" w:cs="Tahoma"/>
          <w:bCs/>
          <w:sz w:val="22"/>
          <w:szCs w:val="22"/>
        </w:rPr>
        <w:t>.</w:t>
      </w:r>
      <w:r w:rsidR="00193E48">
        <w:rPr>
          <w:rFonts w:ascii="Franklin Gothic Book" w:hAnsi="Franklin Gothic Book" w:cs="Tahoma"/>
          <w:bCs/>
          <w:sz w:val="22"/>
          <w:szCs w:val="22"/>
        </w:rPr>
        <w:t xml:space="preserve"> </w:t>
      </w:r>
      <w:r w:rsidR="00193E48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Include metrics such at number, $ or % to illustrate</w:t>
      </w:r>
      <w:r w:rsidR="00193E48"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20931A74" w14:textId="03102EFA" w:rsidR="00771CB5" w:rsidRPr="00A66012" w:rsidRDefault="00771CB5" w:rsidP="00F46F08">
      <w:pPr>
        <w:pStyle w:val="BlockText"/>
        <w:numPr>
          <w:ilvl w:val="0"/>
          <w:numId w:val="23"/>
        </w:numPr>
        <w:tabs>
          <w:tab w:val="clear" w:pos="2835"/>
        </w:tabs>
        <w:rPr>
          <w:rFonts w:ascii="Franklin Gothic Book" w:hAnsi="Franklin Gothic Book" w:cs="Tahoma"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3</w:t>
      </w:r>
      <w:r w:rsidR="00A66012">
        <w:rPr>
          <w:rFonts w:ascii="Franklin Gothic Book" w:hAnsi="Franklin Gothic Book" w:cs="Tahoma"/>
          <w:sz w:val="22"/>
          <w:szCs w:val="22"/>
        </w:rPr>
        <w:t xml:space="preserve"> (for more press enter at the end of this line).</w:t>
      </w:r>
    </w:p>
    <w:p w14:paraId="0328E450" w14:textId="7F707778" w:rsidR="0090637E" w:rsidRPr="00A66012" w:rsidRDefault="006F5850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>Responsibilities</w:t>
      </w:r>
      <w:r w:rsidR="00305D5D"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: </w:t>
      </w:r>
    </w:p>
    <w:p w14:paraId="627ACCE5" w14:textId="77777777" w:rsidR="007C396B" w:rsidRPr="00A66012" w:rsidRDefault="00771CB5" w:rsidP="00F46F0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>Responsibility 1</w:t>
      </w:r>
      <w:r w:rsidR="007802A4" w:rsidRPr="00A66012">
        <w:rPr>
          <w:rFonts w:ascii="Franklin Gothic Book" w:hAnsi="Franklin Gothic Book"/>
          <w:bCs/>
          <w:sz w:val="22"/>
          <w:szCs w:val="22"/>
        </w:rPr>
        <w:t>.</w:t>
      </w:r>
    </w:p>
    <w:p w14:paraId="1C135771" w14:textId="77777777" w:rsidR="00771CB5" w:rsidRDefault="00771CB5" w:rsidP="00F46F0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>Responsibility 2</w:t>
      </w:r>
      <w:r w:rsidR="007802A4" w:rsidRPr="00A66012">
        <w:rPr>
          <w:rFonts w:ascii="Franklin Gothic Book" w:hAnsi="Franklin Gothic Book"/>
          <w:bCs/>
          <w:sz w:val="22"/>
          <w:szCs w:val="22"/>
        </w:rPr>
        <w:t>.</w:t>
      </w:r>
    </w:p>
    <w:p w14:paraId="426ADF34" w14:textId="6F81031F" w:rsidR="00193E48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 xml:space="preserve">Responsibility </w:t>
      </w:r>
      <w:r>
        <w:rPr>
          <w:rFonts w:ascii="Franklin Gothic Book" w:hAnsi="Franklin Gothic Book"/>
          <w:bCs/>
          <w:sz w:val="22"/>
          <w:szCs w:val="22"/>
        </w:rPr>
        <w:t>3</w:t>
      </w:r>
      <w:r w:rsidRPr="00A66012">
        <w:rPr>
          <w:rFonts w:ascii="Franklin Gothic Book" w:hAnsi="Franklin Gothic Book"/>
          <w:bCs/>
          <w:sz w:val="22"/>
          <w:szCs w:val="22"/>
        </w:rPr>
        <w:t>.</w:t>
      </w:r>
    </w:p>
    <w:p w14:paraId="4629B0DC" w14:textId="77777777" w:rsidR="00771CB5" w:rsidRPr="00193E48" w:rsidRDefault="00771CB5" w:rsidP="00193E48">
      <w:pPr>
        <w:spacing w:before="120"/>
        <w:rPr>
          <w:rFonts w:ascii="Franklin Gothic Book" w:hAnsi="Franklin Gothic Book" w:cs="Arial"/>
          <w:b/>
          <w:bCs/>
          <w:caps/>
          <w:szCs w:val="22"/>
        </w:rPr>
      </w:pPr>
      <w:r w:rsidRPr="00193E48">
        <w:rPr>
          <w:rFonts w:ascii="Franklin Gothic Book" w:hAnsi="Franklin Gothic Book" w:cs="Arial"/>
          <w:b/>
          <w:bCs/>
          <w:caps/>
          <w:szCs w:val="22"/>
        </w:rPr>
        <w:t xml:space="preserve">COMPany </w:t>
      </w:r>
    </w:p>
    <w:p w14:paraId="4872C4D5" w14:textId="5175C93E" w:rsidR="00771CB5" w:rsidRPr="00A66012" w:rsidRDefault="00771CB5" w:rsidP="00F46F08">
      <w:pPr>
        <w:rPr>
          <w:rFonts w:ascii="Franklin Gothic Book" w:hAnsi="Franklin Gothic Book" w:cs="Arial"/>
          <w:b/>
          <w:caps/>
          <w:sz w:val="22"/>
          <w:szCs w:val="22"/>
        </w:rPr>
      </w:pPr>
      <w:r w:rsidRPr="00A66012">
        <w:rPr>
          <w:rFonts w:ascii="Franklin Gothic Book" w:hAnsi="Franklin Gothic Book" w:cs="Arial"/>
          <w:b/>
          <w:sz w:val="22"/>
          <w:szCs w:val="22"/>
        </w:rPr>
        <w:t>Month Year – Month Year</w:t>
      </w:r>
      <w:r w:rsidR="00E7726E">
        <w:rPr>
          <w:rFonts w:ascii="Franklin Gothic Book" w:hAnsi="Franklin Gothic Book" w:cs="Arial"/>
          <w:b/>
          <w:sz w:val="22"/>
          <w:szCs w:val="22"/>
        </w:rPr>
        <w:t xml:space="preserve"> (Used of multiple roles in one company)</w:t>
      </w:r>
    </w:p>
    <w:p w14:paraId="75F60235" w14:textId="77777777" w:rsidR="00771CB5" w:rsidRPr="00193E48" w:rsidRDefault="0027304C" w:rsidP="00F46F08">
      <w:pPr>
        <w:rPr>
          <w:rStyle w:val="Hyperlink"/>
          <w:sz w:val="20"/>
        </w:rPr>
      </w:pPr>
      <w:hyperlink r:id="rId9" w:history="1">
        <w:r w:rsidR="00771CB5" w:rsidRPr="00193E48">
          <w:rPr>
            <w:rStyle w:val="Hyperlink"/>
            <w:rFonts w:ascii="Franklin Gothic Book" w:hAnsi="Franklin Gothic Book" w:cs="Arial"/>
            <w:sz w:val="20"/>
            <w:szCs w:val="22"/>
          </w:rPr>
          <w:t>www.website.com</w:t>
        </w:r>
      </w:hyperlink>
      <w:r w:rsidR="00771CB5" w:rsidRPr="00193E48">
        <w:rPr>
          <w:rStyle w:val="Hyperlink"/>
          <w:sz w:val="20"/>
        </w:rPr>
        <w:t xml:space="preserve">  </w:t>
      </w:r>
    </w:p>
    <w:p w14:paraId="79BF9B7E" w14:textId="77777777" w:rsidR="00771CB5" w:rsidRPr="00193E48" w:rsidRDefault="00771CB5" w:rsidP="00193E48">
      <w:pPr>
        <w:rPr>
          <w:rFonts w:ascii="Franklin Gothic Book" w:hAnsi="Franklin Gothic Book" w:cs="Arial"/>
          <w:b/>
          <w:sz w:val="20"/>
          <w:szCs w:val="22"/>
        </w:rPr>
      </w:pPr>
      <w:r w:rsidRPr="00193E48">
        <w:rPr>
          <w:rFonts w:ascii="Franklin Gothic Book" w:hAnsi="Franklin Gothic Book" w:cs="Arial"/>
          <w:b/>
          <w:sz w:val="20"/>
          <w:szCs w:val="22"/>
        </w:rPr>
        <w:t>Location</w:t>
      </w:r>
    </w:p>
    <w:p w14:paraId="31A347BD" w14:textId="77777777" w:rsidR="00193E48" w:rsidRPr="00A66012" w:rsidRDefault="00193E48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 w:rsidRPr="00A66012">
        <w:rPr>
          <w:rFonts w:ascii="Franklin Gothic Book" w:hAnsi="Franklin Gothic Book" w:cs="Arial"/>
          <w:b/>
          <w:bCs/>
          <w:sz w:val="22"/>
          <w:szCs w:val="22"/>
        </w:rPr>
        <w:t>Job Title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Pr="00A66012">
        <w:rPr>
          <w:rFonts w:ascii="Franklin Gothic Book" w:hAnsi="Franklin Gothic Book" w:cs="Arial"/>
          <w:sz w:val="22"/>
          <w:szCs w:val="22"/>
        </w:rPr>
        <w:t>Month Year – Month Year</w:t>
      </w:r>
    </w:p>
    <w:p w14:paraId="6003FCBE" w14:textId="77777777" w:rsidR="00193E48" w:rsidRPr="00A66012" w:rsidRDefault="00193E48" w:rsidP="00193E48">
      <w:pPr>
        <w:widowControl w:val="0"/>
        <w:autoSpaceDE w:val="0"/>
        <w:autoSpaceDN w:val="0"/>
        <w:adjustRightInd w:val="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>Achievements:</w:t>
      </w:r>
    </w:p>
    <w:p w14:paraId="1403F21F" w14:textId="77777777" w:rsidR="00193E48" w:rsidRPr="00A66012" w:rsidRDefault="00193E48" w:rsidP="00193E48">
      <w:pPr>
        <w:pStyle w:val="BlockText"/>
        <w:numPr>
          <w:ilvl w:val="0"/>
          <w:numId w:val="23"/>
        </w:numPr>
        <w:rPr>
          <w:rFonts w:ascii="Franklin Gothic Book" w:hAnsi="Franklin Gothic Book" w:cs="Tahoma"/>
          <w:bCs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1.</w:t>
      </w:r>
      <w:r>
        <w:rPr>
          <w:rFonts w:ascii="Franklin Gothic Book" w:hAnsi="Franklin Gothic Book" w:cs="Tahoma"/>
          <w:bCs/>
          <w:sz w:val="22"/>
          <w:szCs w:val="22"/>
        </w:rPr>
        <w:t xml:space="preserve">  List in order of relevance to the role you are applying for.</w:t>
      </w:r>
    </w:p>
    <w:p w14:paraId="766C54B8" w14:textId="755B253D" w:rsidR="00193E48" w:rsidRPr="00A66012" w:rsidRDefault="00193E48" w:rsidP="00193E48">
      <w:pPr>
        <w:pStyle w:val="BlockText"/>
        <w:numPr>
          <w:ilvl w:val="0"/>
          <w:numId w:val="23"/>
        </w:numPr>
        <w:tabs>
          <w:tab w:val="clear" w:pos="2835"/>
        </w:tabs>
        <w:rPr>
          <w:rFonts w:ascii="Franklin Gothic Book" w:hAnsi="Franklin Gothic Book" w:cs="Tahoma"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lastRenderedPageBreak/>
        <w:t>Achievement 2.</w:t>
      </w:r>
      <w:r>
        <w:rPr>
          <w:rFonts w:ascii="Franklin Gothic Book" w:hAnsi="Franklin Gothic Book" w:cs="Tahoma"/>
          <w:bCs/>
          <w:sz w:val="22"/>
          <w:szCs w:val="22"/>
        </w:rPr>
        <w:t xml:space="preserve">  </w:t>
      </w:r>
      <w:r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34FAFF4B" w14:textId="77777777" w:rsidR="00193E48" w:rsidRPr="00A66012" w:rsidRDefault="00193E48" w:rsidP="00193E48">
      <w:pPr>
        <w:pStyle w:val="BlockText"/>
        <w:numPr>
          <w:ilvl w:val="0"/>
          <w:numId w:val="23"/>
        </w:numPr>
        <w:tabs>
          <w:tab w:val="clear" w:pos="2835"/>
        </w:tabs>
        <w:rPr>
          <w:rFonts w:ascii="Franklin Gothic Book" w:hAnsi="Franklin Gothic Book" w:cs="Tahoma"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3</w:t>
      </w:r>
      <w:r>
        <w:rPr>
          <w:rFonts w:ascii="Franklin Gothic Book" w:hAnsi="Franklin Gothic Book" w:cs="Tahoma"/>
          <w:sz w:val="22"/>
          <w:szCs w:val="22"/>
        </w:rPr>
        <w:t xml:space="preserve"> (for more press enter at the end of this line).</w:t>
      </w:r>
    </w:p>
    <w:p w14:paraId="1C20C22E" w14:textId="77777777" w:rsidR="00193E48" w:rsidRPr="00A66012" w:rsidRDefault="00193E48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2FC621B3" w14:textId="77777777" w:rsidR="00193E48" w:rsidRPr="00A66012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>Responsibility 1.</w:t>
      </w:r>
    </w:p>
    <w:p w14:paraId="5F079256" w14:textId="77777777" w:rsidR="00193E48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>Responsibility 2.</w:t>
      </w:r>
    </w:p>
    <w:p w14:paraId="4085E3EE" w14:textId="77777777" w:rsidR="00193E48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 xml:space="preserve">Responsibility </w:t>
      </w:r>
      <w:r>
        <w:rPr>
          <w:rFonts w:ascii="Franklin Gothic Book" w:hAnsi="Franklin Gothic Book"/>
          <w:bCs/>
          <w:sz w:val="22"/>
          <w:szCs w:val="22"/>
        </w:rPr>
        <w:t>3</w:t>
      </w:r>
      <w:r w:rsidRPr="00A66012">
        <w:rPr>
          <w:rFonts w:ascii="Franklin Gothic Book" w:hAnsi="Franklin Gothic Book"/>
          <w:bCs/>
          <w:sz w:val="22"/>
          <w:szCs w:val="22"/>
        </w:rPr>
        <w:t>.</w:t>
      </w:r>
    </w:p>
    <w:p w14:paraId="7B80C133" w14:textId="77777777" w:rsidR="00193E48" w:rsidRPr="00A66012" w:rsidRDefault="00193E48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 w:rsidRPr="00A66012">
        <w:rPr>
          <w:rFonts w:ascii="Franklin Gothic Book" w:hAnsi="Franklin Gothic Book" w:cs="Arial"/>
          <w:b/>
          <w:bCs/>
          <w:sz w:val="22"/>
          <w:szCs w:val="22"/>
        </w:rPr>
        <w:t>Job Title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Pr="00A66012">
        <w:rPr>
          <w:rFonts w:ascii="Franklin Gothic Book" w:hAnsi="Franklin Gothic Book" w:cs="Arial"/>
          <w:sz w:val="22"/>
          <w:szCs w:val="22"/>
        </w:rPr>
        <w:t>Month Year – Month Year</w:t>
      </w:r>
    </w:p>
    <w:p w14:paraId="1580C062" w14:textId="77777777" w:rsidR="00193E48" w:rsidRPr="00A66012" w:rsidRDefault="00193E48" w:rsidP="00193E48">
      <w:pPr>
        <w:widowControl w:val="0"/>
        <w:autoSpaceDE w:val="0"/>
        <w:autoSpaceDN w:val="0"/>
        <w:adjustRightInd w:val="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>Achievements:</w:t>
      </w:r>
    </w:p>
    <w:p w14:paraId="07613703" w14:textId="77777777" w:rsidR="00193E48" w:rsidRPr="00A66012" w:rsidRDefault="00193E48" w:rsidP="00193E48">
      <w:pPr>
        <w:pStyle w:val="BlockText"/>
        <w:numPr>
          <w:ilvl w:val="0"/>
          <w:numId w:val="23"/>
        </w:numPr>
        <w:rPr>
          <w:rFonts w:ascii="Franklin Gothic Book" w:hAnsi="Franklin Gothic Book" w:cs="Tahoma"/>
          <w:bCs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1.</w:t>
      </w:r>
      <w:r>
        <w:rPr>
          <w:rFonts w:ascii="Franklin Gothic Book" w:hAnsi="Franklin Gothic Book" w:cs="Tahoma"/>
          <w:bCs/>
          <w:sz w:val="22"/>
          <w:szCs w:val="22"/>
        </w:rPr>
        <w:t xml:space="preserve">  List in order of relevance to the role you are applying for.</w:t>
      </w:r>
    </w:p>
    <w:p w14:paraId="3788258A" w14:textId="463C3880" w:rsidR="00193E48" w:rsidRPr="00A66012" w:rsidRDefault="00193E48" w:rsidP="00193E48">
      <w:pPr>
        <w:pStyle w:val="BlockText"/>
        <w:numPr>
          <w:ilvl w:val="0"/>
          <w:numId w:val="23"/>
        </w:numPr>
        <w:tabs>
          <w:tab w:val="clear" w:pos="2835"/>
        </w:tabs>
        <w:rPr>
          <w:rFonts w:ascii="Franklin Gothic Book" w:hAnsi="Franklin Gothic Book" w:cs="Tahoma"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2.</w:t>
      </w:r>
      <w:r>
        <w:rPr>
          <w:rFonts w:ascii="Franklin Gothic Book" w:hAnsi="Franklin Gothic Book" w:cs="Tahoma"/>
          <w:bCs/>
          <w:sz w:val="22"/>
          <w:szCs w:val="22"/>
        </w:rPr>
        <w:t xml:space="preserve">  </w:t>
      </w:r>
      <w:r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Include metrics such at number, $ or % to illustrate</w:t>
      </w:r>
      <w:r w:rsidRPr="00A66012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.</w:t>
      </w:r>
    </w:p>
    <w:p w14:paraId="7D14E27D" w14:textId="77777777" w:rsidR="00193E48" w:rsidRPr="00A66012" w:rsidRDefault="00193E48" w:rsidP="00193E48">
      <w:pPr>
        <w:pStyle w:val="BlockText"/>
        <w:numPr>
          <w:ilvl w:val="0"/>
          <w:numId w:val="23"/>
        </w:numPr>
        <w:tabs>
          <w:tab w:val="clear" w:pos="2835"/>
        </w:tabs>
        <w:rPr>
          <w:rFonts w:ascii="Franklin Gothic Book" w:hAnsi="Franklin Gothic Book" w:cs="Tahoma"/>
          <w:sz w:val="22"/>
          <w:szCs w:val="22"/>
        </w:rPr>
      </w:pPr>
      <w:r w:rsidRPr="00A66012">
        <w:rPr>
          <w:rFonts w:ascii="Franklin Gothic Book" w:hAnsi="Franklin Gothic Book" w:cs="Tahoma"/>
          <w:bCs/>
          <w:sz w:val="22"/>
          <w:szCs w:val="22"/>
        </w:rPr>
        <w:t>Achievement 3</w:t>
      </w:r>
      <w:r>
        <w:rPr>
          <w:rFonts w:ascii="Franklin Gothic Book" w:hAnsi="Franklin Gothic Book" w:cs="Tahoma"/>
          <w:sz w:val="22"/>
          <w:szCs w:val="22"/>
        </w:rPr>
        <w:t xml:space="preserve"> (for more press enter at the end of this line).</w:t>
      </w:r>
    </w:p>
    <w:p w14:paraId="2541E0EE" w14:textId="77777777" w:rsidR="00193E48" w:rsidRPr="00A66012" w:rsidRDefault="00193E48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6B5EC654" w14:textId="77777777" w:rsidR="00193E48" w:rsidRPr="00A66012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>Responsibility 1.</w:t>
      </w:r>
    </w:p>
    <w:p w14:paraId="2DEB6360" w14:textId="77777777" w:rsidR="00193E48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>Responsibility 2.</w:t>
      </w:r>
    </w:p>
    <w:p w14:paraId="3A503237" w14:textId="77777777" w:rsidR="00193E48" w:rsidRDefault="00193E48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A66012">
        <w:rPr>
          <w:rFonts w:ascii="Franklin Gothic Book" w:hAnsi="Franklin Gothic Book"/>
          <w:bCs/>
          <w:sz w:val="22"/>
          <w:szCs w:val="22"/>
        </w:rPr>
        <w:t xml:space="preserve">Responsibility </w:t>
      </w:r>
      <w:r>
        <w:rPr>
          <w:rFonts w:ascii="Franklin Gothic Book" w:hAnsi="Franklin Gothic Book"/>
          <w:bCs/>
          <w:sz w:val="22"/>
          <w:szCs w:val="22"/>
        </w:rPr>
        <w:t>3</w:t>
      </w:r>
      <w:r w:rsidRPr="00A66012">
        <w:rPr>
          <w:rFonts w:ascii="Franklin Gothic Book" w:hAnsi="Franklin Gothic Book"/>
          <w:bCs/>
          <w:sz w:val="22"/>
          <w:szCs w:val="22"/>
        </w:rPr>
        <w:t>.</w:t>
      </w:r>
    </w:p>
    <w:p w14:paraId="4D676FF9" w14:textId="77777777" w:rsidR="00206DD6" w:rsidRPr="00A66012" w:rsidRDefault="00206DD6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Education</w:t>
      </w:r>
    </w:p>
    <w:p w14:paraId="143F74FB" w14:textId="773C2693" w:rsidR="00206DD6" w:rsidRPr="00A66012" w:rsidRDefault="007802A4" w:rsidP="00F46F08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 w:rsidRPr="00A66012">
        <w:rPr>
          <w:rFonts w:ascii="Franklin Gothic Book" w:hAnsi="Franklin Gothic Book" w:cs="Arial"/>
          <w:b/>
          <w:sz w:val="22"/>
          <w:szCs w:val="22"/>
        </w:rPr>
        <w:t>Year</w:t>
      </w:r>
      <w:r w:rsidR="00206DD6" w:rsidRPr="00A66012">
        <w:rPr>
          <w:rFonts w:ascii="Franklin Gothic Book" w:hAnsi="Franklin Gothic Book" w:cs="Arial"/>
          <w:sz w:val="22"/>
          <w:szCs w:val="22"/>
        </w:rPr>
        <w:tab/>
      </w:r>
      <w:r w:rsidR="00A66012">
        <w:rPr>
          <w:rFonts w:ascii="Franklin Gothic Book" w:hAnsi="Franklin Gothic Book" w:cs="Arial"/>
          <w:color w:val="000000"/>
          <w:sz w:val="22"/>
          <w:szCs w:val="22"/>
        </w:rPr>
        <w:t>Course Name</w:t>
      </w:r>
      <w:r w:rsidR="00206DD6"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 </w:t>
      </w:r>
    </w:p>
    <w:p w14:paraId="2B6BFCEF" w14:textId="09793554" w:rsidR="00A66012" w:rsidRPr="00A66012" w:rsidRDefault="007802A4" w:rsidP="00F46F0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Name </w:t>
      </w:r>
      <w:r w:rsidR="00A66012">
        <w:rPr>
          <w:rFonts w:ascii="Franklin Gothic Book" w:hAnsi="Franklin Gothic Book" w:cs="Arial"/>
          <w:color w:val="000000"/>
          <w:sz w:val="22"/>
          <w:szCs w:val="22"/>
        </w:rPr>
        <w:t>University/school/institution/college</w:t>
      </w:r>
    </w:p>
    <w:p w14:paraId="425B1FAF" w14:textId="77777777" w:rsidR="00206DD6" w:rsidRPr="00A66012" w:rsidRDefault="00206DD6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Further Development</w:t>
      </w:r>
    </w:p>
    <w:p w14:paraId="0B7EA7E7" w14:textId="7FE1FBB0" w:rsidR="00193E48" w:rsidRPr="00A66012" w:rsidRDefault="00193E48" w:rsidP="00193E48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Year</w:t>
      </w:r>
      <w:r w:rsidRPr="00A66012"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color w:val="000000"/>
          <w:sz w:val="22"/>
          <w:szCs w:val="22"/>
        </w:rPr>
        <w:t>Course/training program Name</w:t>
      </w:r>
      <w:r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 </w:t>
      </w:r>
    </w:p>
    <w:p w14:paraId="14FBFA39" w14:textId="77777777" w:rsidR="00193E48" w:rsidRPr="00A66012" w:rsidRDefault="00193E48" w:rsidP="00193E4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Name </w:t>
      </w:r>
      <w:r>
        <w:rPr>
          <w:rFonts w:ascii="Franklin Gothic Book" w:hAnsi="Franklin Gothic Book" w:cs="Arial"/>
          <w:color w:val="000000"/>
          <w:sz w:val="22"/>
          <w:szCs w:val="22"/>
        </w:rPr>
        <w:t>University/school/institution/college</w:t>
      </w:r>
    </w:p>
    <w:p w14:paraId="11BD29D4" w14:textId="20A5B960" w:rsidR="00A66012" w:rsidRPr="00A66012" w:rsidRDefault="00193E48" w:rsidP="00193E48">
      <w:pPr>
        <w:tabs>
          <w:tab w:val="left" w:pos="1701"/>
        </w:tabs>
        <w:spacing w:before="120"/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Year</w:t>
      </w:r>
      <w:r w:rsidR="00206DD6" w:rsidRPr="00A66012">
        <w:rPr>
          <w:rFonts w:ascii="Franklin Gothic Book" w:hAnsi="Franklin Gothic Book" w:cs="Arial"/>
          <w:sz w:val="22"/>
          <w:szCs w:val="22"/>
        </w:rPr>
        <w:tab/>
      </w:r>
      <w:r w:rsidR="00A66012">
        <w:rPr>
          <w:rFonts w:ascii="Franklin Gothic Book" w:hAnsi="Franklin Gothic Book" w:cs="Arial"/>
          <w:color w:val="000000"/>
          <w:sz w:val="22"/>
          <w:szCs w:val="22"/>
        </w:rPr>
        <w:t>Course/training program Name</w:t>
      </w:r>
      <w:r w:rsidR="00A66012"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 </w:t>
      </w:r>
    </w:p>
    <w:p w14:paraId="20FA5733" w14:textId="77777777" w:rsidR="00A66012" w:rsidRPr="00A66012" w:rsidRDefault="00A66012" w:rsidP="00F46F0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Name </w:t>
      </w:r>
      <w:r>
        <w:rPr>
          <w:rFonts w:ascii="Franklin Gothic Book" w:hAnsi="Franklin Gothic Book" w:cs="Arial"/>
          <w:color w:val="000000"/>
          <w:sz w:val="22"/>
          <w:szCs w:val="22"/>
        </w:rPr>
        <w:t>University/school/institution/college</w:t>
      </w:r>
    </w:p>
    <w:p w14:paraId="4D77C1C0" w14:textId="7509BDA4" w:rsidR="00771CB5" w:rsidRPr="00A66012" w:rsidRDefault="00771CB5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Professional Memberships</w:t>
      </w:r>
    </w:p>
    <w:p w14:paraId="0650B387" w14:textId="29770EF2" w:rsidR="00206DD6" w:rsidRDefault="00193E48" w:rsidP="00F46F08">
      <w:pPr>
        <w:tabs>
          <w:tab w:val="left" w:pos="1701"/>
        </w:tabs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Year</w:t>
      </w:r>
      <w:r w:rsidR="00206DD6" w:rsidRPr="00A66012">
        <w:rPr>
          <w:rFonts w:ascii="Franklin Gothic Book" w:hAnsi="Franklin Gothic Book" w:cs="Arial"/>
          <w:b/>
          <w:sz w:val="22"/>
          <w:szCs w:val="22"/>
        </w:rPr>
        <w:t xml:space="preserve"> – Current</w:t>
      </w:r>
      <w:r w:rsidR="00206DD6" w:rsidRPr="00A66012">
        <w:rPr>
          <w:rFonts w:ascii="Franklin Gothic Book" w:hAnsi="Franklin Gothic Book" w:cs="Arial"/>
          <w:sz w:val="22"/>
          <w:szCs w:val="22"/>
        </w:rPr>
        <w:tab/>
      </w:r>
      <w:r w:rsidR="00A66012">
        <w:rPr>
          <w:rFonts w:ascii="Franklin Gothic Book" w:hAnsi="Franklin Gothic Book" w:cs="Arial"/>
          <w:sz w:val="22"/>
          <w:szCs w:val="22"/>
        </w:rPr>
        <w:t>Professional body name &amp; membership details</w:t>
      </w:r>
    </w:p>
    <w:p w14:paraId="6103EE2D" w14:textId="77777777" w:rsidR="00D961C6" w:rsidRPr="00A66012" w:rsidRDefault="00D961C6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Interests </w:t>
      </w:r>
      <w:r w:rsidR="00771CB5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and Community Involvement</w:t>
      </w:r>
    </w:p>
    <w:p w14:paraId="2ACC5D19" w14:textId="7D1C49B7" w:rsidR="00FA402A" w:rsidRPr="00FA402A" w:rsidRDefault="00FA402A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 w:rsidRPr="00FA402A">
        <w:rPr>
          <w:rFonts w:ascii="Franklin Gothic Book" w:hAnsi="Franklin Gothic Book" w:cs="Arial"/>
          <w:color w:val="000000"/>
          <w:sz w:val="22"/>
          <w:szCs w:val="22"/>
          <w:lang w:val="en-US"/>
        </w:rPr>
        <w:t>Insert a brief paragraph that outlines what you like to do in your spare time. Include any community or sporting organisations you are involved with, especially if you have an official role</w:t>
      </w:r>
    </w:p>
    <w:p w14:paraId="3A676707" w14:textId="77777777" w:rsidR="00835FA7" w:rsidRPr="00A66012" w:rsidRDefault="006035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Referees</w:t>
      </w:r>
      <w:r w:rsidR="00835FA7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 </w:t>
      </w:r>
    </w:p>
    <w:p w14:paraId="2BE854FB" w14:textId="60EF378F" w:rsidR="00BD3731" w:rsidRPr="00FA402A" w:rsidRDefault="00BD3731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 w:rsidRPr="00FA402A">
        <w:rPr>
          <w:rFonts w:ascii="Franklin Gothic Book" w:hAnsi="Franklin Gothic Book" w:cs="Arial"/>
          <w:color w:val="000000"/>
          <w:sz w:val="22"/>
          <w:szCs w:val="22"/>
          <w:lang w:val="en-US"/>
        </w:rPr>
        <w:t>Referees available on request</w:t>
      </w:r>
      <w:r w:rsidR="00FA402A">
        <w:rPr>
          <w:rFonts w:ascii="Franklin Gothic Book" w:hAnsi="Franklin Gothic Book" w:cs="Arial"/>
          <w:color w:val="000000"/>
          <w:sz w:val="22"/>
          <w:szCs w:val="22"/>
          <w:lang w:val="en-US"/>
        </w:rPr>
        <w:t>.</w:t>
      </w:r>
      <w:r w:rsidRPr="00FA402A">
        <w:rPr>
          <w:rFonts w:ascii="Franklin Gothic Book" w:hAnsi="Franklin Gothic Book" w:cs="Arial"/>
          <w:color w:val="000000"/>
          <w:sz w:val="22"/>
          <w:szCs w:val="22"/>
          <w:lang w:val="en-US"/>
        </w:rPr>
        <w:t xml:space="preserve"> </w:t>
      </w:r>
      <w:bookmarkStart w:id="0" w:name="_GoBack"/>
      <w:bookmarkEnd w:id="0"/>
    </w:p>
    <w:sectPr w:rsidR="00BD3731" w:rsidRPr="00FA402A" w:rsidSect="009A32BC">
      <w:headerReference w:type="default" r:id="rId10"/>
      <w:footerReference w:type="default" r:id="rId11"/>
      <w:headerReference w:type="first" r:id="rId12"/>
      <w:type w:val="continuous"/>
      <w:pgSz w:w="12240" w:h="15840"/>
      <w:pgMar w:top="1440" w:right="1440" w:bottom="1440" w:left="1440" w:header="340" w:footer="45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2F47F" w14:textId="77777777" w:rsidR="0027304C" w:rsidRDefault="0027304C">
      <w:r>
        <w:separator/>
      </w:r>
    </w:p>
  </w:endnote>
  <w:endnote w:type="continuationSeparator" w:id="0">
    <w:p w14:paraId="7DE381C5" w14:textId="77777777" w:rsidR="0027304C" w:rsidRDefault="00273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6BBE7" w14:textId="77777777" w:rsidR="00A74821" w:rsidRPr="00BD3731" w:rsidRDefault="00A74821" w:rsidP="00BD3731">
    <w:pPr>
      <w:pStyle w:val="Footer"/>
      <w:jc w:val="right"/>
      <w:rPr>
        <w:rFonts w:ascii="Franklin Gothic Book" w:hAnsi="Franklin Gothic Book"/>
        <w:i/>
        <w:sz w:val="20"/>
        <w:szCs w:val="20"/>
      </w:rPr>
    </w:pPr>
    <w:r w:rsidRPr="00BD3731">
      <w:rPr>
        <w:rFonts w:ascii="Franklin Gothic Book" w:hAnsi="Franklin Gothic Book"/>
        <w:i/>
        <w:sz w:val="20"/>
        <w:szCs w:val="20"/>
      </w:rPr>
      <w:t xml:space="preserve">Confidential Resume of </w:t>
    </w:r>
    <w:r w:rsidR="00771CB5">
      <w:rPr>
        <w:rFonts w:ascii="Franklin Gothic Book" w:hAnsi="Franklin Gothic Book"/>
        <w:i/>
        <w:sz w:val="20"/>
        <w:szCs w:val="20"/>
      </w:rPr>
      <w:t>Name</w:t>
    </w:r>
  </w:p>
  <w:p w14:paraId="3E233CDF" w14:textId="77777777" w:rsidR="00A74821" w:rsidRDefault="00A7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E9E9A" w14:textId="77777777" w:rsidR="0027304C" w:rsidRDefault="0027304C">
      <w:r>
        <w:separator/>
      </w:r>
    </w:p>
  </w:footnote>
  <w:footnote w:type="continuationSeparator" w:id="0">
    <w:p w14:paraId="099FE1BA" w14:textId="77777777" w:rsidR="0027304C" w:rsidRDefault="002730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D6FB8" w14:textId="77777777" w:rsidR="00A74821" w:rsidRPr="00C60488" w:rsidRDefault="00A74821" w:rsidP="00C60488">
    <w:pPr>
      <w:widowControl w:val="0"/>
      <w:autoSpaceDE w:val="0"/>
      <w:autoSpaceDN w:val="0"/>
      <w:adjustRightInd w:val="0"/>
      <w:rPr>
        <w:rFonts w:ascii="Franklin Gothic Book" w:hAnsi="Franklin Gothic Book" w:cs="Franklin Gothic Book"/>
        <w:b/>
        <w:bCs/>
        <w:color w:val="000000"/>
        <w:sz w:val="20"/>
        <w:szCs w:val="20"/>
        <w:lang w:val="en-AU" w:eastAsia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7A3C50" w14:textId="77777777" w:rsidR="00A74821" w:rsidRPr="00A434FE" w:rsidRDefault="00FE6453" w:rsidP="00F94CB2">
    <w:pPr>
      <w:pStyle w:val="Header"/>
      <w:pBdr>
        <w:top w:val="single" w:sz="4" w:space="1" w:color="632423" w:themeColor="accent2" w:themeShade="80"/>
        <w:left w:val="single" w:sz="4" w:space="4" w:color="632423" w:themeColor="accent2" w:themeShade="80"/>
        <w:bottom w:val="single" w:sz="4" w:space="1" w:color="632423" w:themeColor="accent2" w:themeShade="80"/>
        <w:right w:val="single" w:sz="4" w:space="4" w:color="632423" w:themeColor="accent2" w:themeShade="80"/>
        <w:between w:val="single" w:sz="4" w:space="1" w:color="632423" w:themeColor="accent2" w:themeShade="80"/>
        <w:bar w:val="single" w:sz="4" w:color="632423" w:themeColor="accent2" w:themeShade="80"/>
      </w:pBdr>
      <w:shd w:val="clear" w:color="auto" w:fill="C0504D" w:themeFill="accent2"/>
      <w:jc w:val="right"/>
      <w:rPr>
        <w:rFonts w:ascii="Arial" w:hAnsi="Arial" w:cs="Arial"/>
        <w:b/>
        <w:color w:val="FFFFFF"/>
        <w:sz w:val="40"/>
        <w:szCs w:val="40"/>
      </w:rPr>
    </w:pPr>
    <w:r>
      <w:rPr>
        <w:rFonts w:ascii="Arial" w:hAnsi="Arial" w:cs="Arial"/>
        <w:b/>
        <w:color w:val="FFFFFF"/>
        <w:sz w:val="40"/>
        <w:szCs w:val="40"/>
      </w:rPr>
      <w:t>First Name Last Name</w:t>
    </w:r>
    <w:r w:rsidR="00A74821" w:rsidRPr="00A434FE">
      <w:rPr>
        <w:rFonts w:ascii="Arial" w:hAnsi="Arial" w:cs="Arial"/>
        <w:b/>
        <w:color w:val="FFFFFF"/>
        <w:sz w:val="40"/>
        <w:szCs w:val="40"/>
      </w:rPr>
      <w:t xml:space="preserve">  </w:t>
    </w:r>
  </w:p>
  <w:p w14:paraId="099CF9E4" w14:textId="77777777" w:rsidR="00FB74FF" w:rsidRPr="00FB74FF" w:rsidRDefault="00FB74FF" w:rsidP="009A32BC">
    <w:pPr>
      <w:pStyle w:val="Header"/>
      <w:pBdr>
        <w:top w:val="single" w:sz="4" w:space="1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A: </w:t>
    </w:r>
    <w:r w:rsidR="00FE6453">
      <w:rPr>
        <w:rFonts w:ascii="Franklin Gothic Book" w:hAnsi="Franklin Gothic Book"/>
        <w:sz w:val="20"/>
        <w:szCs w:val="20"/>
      </w:rPr>
      <w:t>Address</w:t>
    </w:r>
  </w:p>
  <w:p w14:paraId="662B55C6" w14:textId="77777777" w:rsidR="00FB74FF" w:rsidRDefault="00FE6453" w:rsidP="009A32BC">
    <w:pPr>
      <w:pStyle w:val="Header"/>
      <w:pBdr>
        <w:top w:val="single" w:sz="4" w:space="1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>
      <w:rPr>
        <w:rFonts w:ascii="Franklin Gothic Book" w:hAnsi="Franklin Gothic Book"/>
        <w:sz w:val="20"/>
        <w:szCs w:val="20"/>
      </w:rPr>
      <w:t>Town</w:t>
    </w:r>
    <w:r w:rsidR="00FB74FF" w:rsidRPr="00FB74FF">
      <w:rPr>
        <w:rFonts w:ascii="Franklin Gothic Book" w:hAnsi="Franklin Gothic Book"/>
        <w:sz w:val="20"/>
        <w:szCs w:val="20"/>
      </w:rPr>
      <w:t xml:space="preserve">, </w:t>
    </w:r>
    <w:r>
      <w:rPr>
        <w:rFonts w:ascii="Franklin Gothic Book" w:hAnsi="Franklin Gothic Book"/>
        <w:sz w:val="20"/>
        <w:szCs w:val="20"/>
      </w:rPr>
      <w:t>STATE</w:t>
    </w:r>
    <w:r w:rsidR="00FB74FF" w:rsidRPr="00FB74FF">
      <w:rPr>
        <w:rFonts w:ascii="Franklin Gothic Book" w:hAnsi="Franklin Gothic Book"/>
        <w:sz w:val="20"/>
        <w:szCs w:val="20"/>
      </w:rPr>
      <w:t xml:space="preserve"> </w:t>
    </w:r>
    <w:r>
      <w:rPr>
        <w:rFonts w:ascii="Franklin Gothic Book" w:hAnsi="Franklin Gothic Book"/>
        <w:sz w:val="20"/>
        <w:szCs w:val="20"/>
      </w:rPr>
      <w:t>Post Code</w:t>
    </w:r>
  </w:p>
  <w:p w14:paraId="278684BE" w14:textId="25B0713A" w:rsidR="00A74821" w:rsidRPr="00FB74FF" w:rsidRDefault="00A74821" w:rsidP="009A32BC">
    <w:pPr>
      <w:pStyle w:val="Header"/>
      <w:pBdr>
        <w:top w:val="single" w:sz="4" w:space="1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P: </w:t>
    </w:r>
    <w:r w:rsidR="00A66012">
      <w:rPr>
        <w:rFonts w:ascii="Franklin Gothic Book" w:hAnsi="Franklin Gothic Book"/>
        <w:sz w:val="20"/>
        <w:szCs w:val="20"/>
      </w:rPr>
      <w:t>XX</w:t>
    </w:r>
    <w:r w:rsidRPr="00FB74FF">
      <w:rPr>
        <w:rFonts w:ascii="Franklin Gothic Book" w:hAnsi="Franklin Gothic Book"/>
        <w:sz w:val="20"/>
        <w:szCs w:val="20"/>
      </w:rPr>
      <w:t xml:space="preserve"> </w:t>
    </w:r>
    <w:r w:rsidR="00FE6453">
      <w:rPr>
        <w:rFonts w:ascii="Franklin Gothic Book" w:hAnsi="Franklin Gothic Book"/>
        <w:sz w:val="20"/>
        <w:szCs w:val="20"/>
      </w:rPr>
      <w:t xml:space="preserve">XXXX </w:t>
    </w:r>
    <w:proofErr w:type="spellStart"/>
    <w:r w:rsidR="00FE6453">
      <w:rPr>
        <w:rFonts w:ascii="Franklin Gothic Book" w:hAnsi="Franklin Gothic Book"/>
        <w:sz w:val="20"/>
        <w:szCs w:val="20"/>
      </w:rPr>
      <w:t>XXXX</w:t>
    </w:r>
    <w:proofErr w:type="spellEnd"/>
  </w:p>
  <w:p w14:paraId="6E9F3181" w14:textId="77777777" w:rsidR="00A74821" w:rsidRPr="00FB74FF" w:rsidRDefault="00A74821" w:rsidP="009A32BC">
    <w:pPr>
      <w:pStyle w:val="Header"/>
      <w:pBdr>
        <w:top w:val="single" w:sz="4" w:space="1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M: </w:t>
    </w:r>
    <w:r w:rsidR="00FE6453">
      <w:rPr>
        <w:rFonts w:ascii="Franklin Gothic Book" w:hAnsi="Franklin Gothic Book"/>
        <w:sz w:val="20"/>
        <w:szCs w:val="20"/>
      </w:rPr>
      <w:t>XXXX</w:t>
    </w:r>
    <w:r w:rsidRPr="00FB74FF">
      <w:rPr>
        <w:rFonts w:ascii="Franklin Gothic Book" w:hAnsi="Franklin Gothic Book"/>
        <w:sz w:val="20"/>
        <w:szCs w:val="20"/>
      </w:rPr>
      <w:t xml:space="preserve"> </w:t>
    </w:r>
    <w:r w:rsidR="00FE6453">
      <w:rPr>
        <w:rFonts w:ascii="Franklin Gothic Book" w:hAnsi="Franklin Gothic Book"/>
        <w:sz w:val="20"/>
        <w:szCs w:val="20"/>
      </w:rPr>
      <w:t>XXX</w:t>
    </w:r>
    <w:r w:rsidRPr="00FB74FF">
      <w:rPr>
        <w:rFonts w:ascii="Franklin Gothic Book" w:hAnsi="Franklin Gothic Book"/>
        <w:sz w:val="20"/>
        <w:szCs w:val="20"/>
      </w:rPr>
      <w:t xml:space="preserve"> </w:t>
    </w:r>
    <w:proofErr w:type="spellStart"/>
    <w:r w:rsidR="00FE6453">
      <w:rPr>
        <w:rFonts w:ascii="Franklin Gothic Book" w:hAnsi="Franklin Gothic Book"/>
        <w:sz w:val="20"/>
        <w:szCs w:val="20"/>
      </w:rPr>
      <w:t>XXX</w:t>
    </w:r>
    <w:proofErr w:type="spellEnd"/>
  </w:p>
  <w:p w14:paraId="6C3B22D0" w14:textId="611268AE" w:rsidR="00A74821" w:rsidRPr="00FB74FF" w:rsidRDefault="00A74821" w:rsidP="009A32BC">
    <w:pPr>
      <w:pStyle w:val="Header"/>
      <w:pBdr>
        <w:top w:val="single" w:sz="4" w:space="1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E: </w:t>
    </w:r>
    <w:r w:rsidR="00FE6453">
      <w:rPr>
        <w:rFonts w:ascii="Franklin Gothic Book" w:hAnsi="Franklin Gothic Book"/>
        <w:sz w:val="20"/>
        <w:szCs w:val="20"/>
      </w:rPr>
      <w:t>email address</w:t>
    </w:r>
  </w:p>
  <w:p w14:paraId="33B376A1" w14:textId="1A46C576" w:rsidR="00FB74FF" w:rsidRPr="00FB74FF" w:rsidRDefault="00F46F08" w:rsidP="009A32BC">
    <w:pPr>
      <w:pStyle w:val="Header"/>
      <w:pBdr>
        <w:top w:val="single" w:sz="4" w:space="1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>
      <w:rPr>
        <w:rFonts w:ascii="Franklin Gothic Book" w:hAnsi="Franklin Gothic Book"/>
        <w:noProof/>
        <w:sz w:val="20"/>
        <w:szCs w:val="20"/>
        <w:lang w:val="en-AU" w:eastAsia="en-AU"/>
      </w:rPr>
      <w:drawing>
        <wp:anchor distT="0" distB="0" distL="114300" distR="114300" simplePos="0" relativeHeight="251658240" behindDoc="0" locked="0" layoutInCell="1" allowOverlap="1" wp14:anchorId="5398BF61" wp14:editId="779454E5">
          <wp:simplePos x="0" y="0"/>
          <wp:positionH relativeFrom="column">
            <wp:posOffset>4714875</wp:posOffset>
          </wp:positionH>
          <wp:positionV relativeFrom="paragraph">
            <wp:posOffset>5080</wp:posOffset>
          </wp:positionV>
          <wp:extent cx="200025" cy="190500"/>
          <wp:effectExtent l="19050" t="0" r="9525" b="0"/>
          <wp:wrapNone/>
          <wp:docPr id="1" name="Picture 3" descr="l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in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25" cy="190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B74FF">
      <w:rPr>
        <w:rFonts w:ascii="Franklin Gothic Book" w:hAnsi="Franklin Gothic Book"/>
        <w:sz w:val="20"/>
        <w:szCs w:val="20"/>
      </w:rPr>
      <w:t>LinkedIn hyperli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895854E4"/>
    <w:lvl w:ilvl="0">
      <w:numFmt w:val="bullet"/>
      <w:lvlText w:val="*"/>
      <w:lvlJc w:val="left"/>
    </w:lvl>
  </w:abstractNum>
  <w:abstractNum w:abstractNumId="1" w15:restartNumberingAfterBreak="0">
    <w:nsid w:val="05042890"/>
    <w:multiLevelType w:val="hybridMultilevel"/>
    <w:tmpl w:val="9F8E76E2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4CFA"/>
    <w:multiLevelType w:val="hybridMultilevel"/>
    <w:tmpl w:val="7C6A5A6A"/>
    <w:lvl w:ilvl="0" w:tplc="ED6863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B11BE5"/>
    <w:multiLevelType w:val="hybridMultilevel"/>
    <w:tmpl w:val="B9629B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35F74"/>
    <w:multiLevelType w:val="hybridMultilevel"/>
    <w:tmpl w:val="7D105C4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316475"/>
    <w:multiLevelType w:val="hybridMultilevel"/>
    <w:tmpl w:val="67B0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50B04"/>
    <w:multiLevelType w:val="hybridMultilevel"/>
    <w:tmpl w:val="0B3E951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771F8"/>
    <w:multiLevelType w:val="hybridMultilevel"/>
    <w:tmpl w:val="FD94BAE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84AE3"/>
    <w:multiLevelType w:val="hybridMultilevel"/>
    <w:tmpl w:val="AE3A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33C4D"/>
    <w:multiLevelType w:val="multilevel"/>
    <w:tmpl w:val="5F78D5A8"/>
    <w:lvl w:ilvl="0">
      <w:start w:val="1"/>
      <w:numFmt w:val="decimal"/>
      <w:pStyle w:val="Heading1"/>
      <w:lvlText w:val="Section %1: 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-4679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-4679" w:firstLine="720"/>
      </w:pPr>
      <w:rPr>
        <w:rFonts w:hint="default"/>
      </w:rPr>
    </w:lvl>
    <w:lvl w:ilvl="3">
      <w:start w:val="1"/>
      <w:numFmt w:val="none"/>
      <w:lvlText w:val=""/>
      <w:lvlJc w:val="left"/>
      <w:pPr>
        <w:ind w:left="-4679" w:firstLine="10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-287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-251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-21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-179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-1439" w:hanging="360"/>
      </w:pPr>
      <w:rPr>
        <w:rFonts w:hint="default"/>
      </w:rPr>
    </w:lvl>
  </w:abstractNum>
  <w:abstractNum w:abstractNumId="11" w15:restartNumberingAfterBreak="0">
    <w:nsid w:val="355F2AAF"/>
    <w:multiLevelType w:val="hybridMultilevel"/>
    <w:tmpl w:val="726655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2846B3"/>
    <w:multiLevelType w:val="hybridMultilevel"/>
    <w:tmpl w:val="F31E7D9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14BAA"/>
    <w:multiLevelType w:val="hybridMultilevel"/>
    <w:tmpl w:val="277C3076"/>
    <w:lvl w:ilvl="0" w:tplc="77E0457E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2471CE"/>
    <w:multiLevelType w:val="hybridMultilevel"/>
    <w:tmpl w:val="6DBA10AC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31B3F"/>
    <w:multiLevelType w:val="hybridMultilevel"/>
    <w:tmpl w:val="C6925E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37144"/>
    <w:multiLevelType w:val="hybridMultilevel"/>
    <w:tmpl w:val="2FCACE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063FFB"/>
    <w:multiLevelType w:val="hybridMultilevel"/>
    <w:tmpl w:val="0CDC954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7227FB"/>
    <w:multiLevelType w:val="hybridMultilevel"/>
    <w:tmpl w:val="116A6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D607D8"/>
    <w:multiLevelType w:val="hybridMultilevel"/>
    <w:tmpl w:val="216CA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EC3BA3"/>
    <w:multiLevelType w:val="hybridMultilevel"/>
    <w:tmpl w:val="323EBE3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D264B"/>
    <w:multiLevelType w:val="hybridMultilevel"/>
    <w:tmpl w:val="7B9695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575943"/>
    <w:multiLevelType w:val="hybridMultilevel"/>
    <w:tmpl w:val="4F060F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A722EC"/>
    <w:multiLevelType w:val="hybridMultilevel"/>
    <w:tmpl w:val="DEE0F732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362930"/>
    <w:multiLevelType w:val="hybridMultilevel"/>
    <w:tmpl w:val="A120C20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6"/>
  </w:num>
  <w:num w:numId="5">
    <w:abstractNumId w:val="20"/>
  </w:num>
  <w:num w:numId="6">
    <w:abstractNumId w:val="24"/>
  </w:num>
  <w:num w:numId="7">
    <w:abstractNumId w:val="15"/>
  </w:num>
  <w:num w:numId="8">
    <w:abstractNumId w:val="19"/>
  </w:num>
  <w:num w:numId="9">
    <w:abstractNumId w:val="3"/>
  </w:num>
  <w:num w:numId="10">
    <w:abstractNumId w:val="22"/>
  </w:num>
  <w:num w:numId="11">
    <w:abstractNumId w:val="7"/>
  </w:num>
  <w:num w:numId="12">
    <w:abstractNumId w:val="14"/>
  </w:num>
  <w:num w:numId="13">
    <w:abstractNumId w:val="2"/>
  </w:num>
  <w:num w:numId="14">
    <w:abstractNumId w:val="9"/>
  </w:num>
  <w:num w:numId="15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Helv" w:hAnsi="Helv" w:hint="default"/>
        </w:rPr>
      </w:lvl>
    </w:lvlOverride>
  </w:num>
  <w:num w:numId="16">
    <w:abstractNumId w:val="21"/>
  </w:num>
  <w:num w:numId="17">
    <w:abstractNumId w:val="11"/>
  </w:num>
  <w:num w:numId="18">
    <w:abstractNumId w:val="4"/>
  </w:num>
  <w:num w:numId="19">
    <w:abstractNumId w:val="17"/>
  </w:num>
  <w:num w:numId="20">
    <w:abstractNumId w:val="16"/>
  </w:num>
  <w:num w:numId="21">
    <w:abstractNumId w:val="12"/>
  </w:num>
  <w:num w:numId="22">
    <w:abstractNumId w:val="5"/>
  </w:num>
  <w:num w:numId="23">
    <w:abstractNumId w:val="18"/>
  </w:num>
  <w:num w:numId="24">
    <w:abstractNumId w:val="10"/>
  </w:num>
  <w:num w:numId="2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GxsDQyNjY0MzBU0lEKTi0uzszPAykwrAUAlp04+iwAAAA="/>
  </w:docVars>
  <w:rsids>
    <w:rsidRoot w:val="00EC0C28"/>
    <w:rsid w:val="00001512"/>
    <w:rsid w:val="00010A41"/>
    <w:rsid w:val="00010A6B"/>
    <w:rsid w:val="0001159B"/>
    <w:rsid w:val="00013C29"/>
    <w:rsid w:val="000518E9"/>
    <w:rsid w:val="00056D16"/>
    <w:rsid w:val="00070B4B"/>
    <w:rsid w:val="00072AAF"/>
    <w:rsid w:val="00083E30"/>
    <w:rsid w:val="0008420C"/>
    <w:rsid w:val="000951ED"/>
    <w:rsid w:val="00097C5D"/>
    <w:rsid w:val="000B7E27"/>
    <w:rsid w:val="000D3863"/>
    <w:rsid w:val="000F4CC9"/>
    <w:rsid w:val="00104E06"/>
    <w:rsid w:val="0011723B"/>
    <w:rsid w:val="00152C57"/>
    <w:rsid w:val="00155A72"/>
    <w:rsid w:val="00156F92"/>
    <w:rsid w:val="00161128"/>
    <w:rsid w:val="00162A81"/>
    <w:rsid w:val="00173D83"/>
    <w:rsid w:val="001766EA"/>
    <w:rsid w:val="00183D1B"/>
    <w:rsid w:val="001842EA"/>
    <w:rsid w:val="001909B6"/>
    <w:rsid w:val="00193E48"/>
    <w:rsid w:val="001A4F19"/>
    <w:rsid w:val="001C3E1C"/>
    <w:rsid w:val="001E42EC"/>
    <w:rsid w:val="001F16C3"/>
    <w:rsid w:val="001F1EBE"/>
    <w:rsid w:val="002035DA"/>
    <w:rsid w:val="00206DD6"/>
    <w:rsid w:val="00212474"/>
    <w:rsid w:val="00213419"/>
    <w:rsid w:val="00214531"/>
    <w:rsid w:val="002336E6"/>
    <w:rsid w:val="0023419C"/>
    <w:rsid w:val="00252D04"/>
    <w:rsid w:val="00263DA1"/>
    <w:rsid w:val="00264304"/>
    <w:rsid w:val="0027304C"/>
    <w:rsid w:val="00273C52"/>
    <w:rsid w:val="002754AD"/>
    <w:rsid w:val="002808AB"/>
    <w:rsid w:val="00286E2B"/>
    <w:rsid w:val="002B121D"/>
    <w:rsid w:val="002C18E5"/>
    <w:rsid w:val="002E206C"/>
    <w:rsid w:val="002F23DC"/>
    <w:rsid w:val="002F6208"/>
    <w:rsid w:val="00302C20"/>
    <w:rsid w:val="00305657"/>
    <w:rsid w:val="00305D5D"/>
    <w:rsid w:val="00307FC0"/>
    <w:rsid w:val="00314F66"/>
    <w:rsid w:val="00321087"/>
    <w:rsid w:val="0036014D"/>
    <w:rsid w:val="00363D04"/>
    <w:rsid w:val="0037127A"/>
    <w:rsid w:val="00387820"/>
    <w:rsid w:val="0039774D"/>
    <w:rsid w:val="003A16EF"/>
    <w:rsid w:val="003A3D9E"/>
    <w:rsid w:val="003A4836"/>
    <w:rsid w:val="003A495F"/>
    <w:rsid w:val="003D2B4B"/>
    <w:rsid w:val="003D71B8"/>
    <w:rsid w:val="00410F1F"/>
    <w:rsid w:val="00420851"/>
    <w:rsid w:val="00424172"/>
    <w:rsid w:val="00443FD2"/>
    <w:rsid w:val="0044450D"/>
    <w:rsid w:val="004455C6"/>
    <w:rsid w:val="0045190F"/>
    <w:rsid w:val="00455D7C"/>
    <w:rsid w:val="00473CEB"/>
    <w:rsid w:val="004750E5"/>
    <w:rsid w:val="004849C0"/>
    <w:rsid w:val="0048550B"/>
    <w:rsid w:val="00492D0F"/>
    <w:rsid w:val="004935ED"/>
    <w:rsid w:val="00494F40"/>
    <w:rsid w:val="004A660C"/>
    <w:rsid w:val="004B1441"/>
    <w:rsid w:val="004B2635"/>
    <w:rsid w:val="004D0407"/>
    <w:rsid w:val="004D1DF7"/>
    <w:rsid w:val="004D4707"/>
    <w:rsid w:val="004D60EA"/>
    <w:rsid w:val="004F4737"/>
    <w:rsid w:val="00515992"/>
    <w:rsid w:val="00521F16"/>
    <w:rsid w:val="00526055"/>
    <w:rsid w:val="00547628"/>
    <w:rsid w:val="00556224"/>
    <w:rsid w:val="00565209"/>
    <w:rsid w:val="00567FBC"/>
    <w:rsid w:val="005725AB"/>
    <w:rsid w:val="00581F2E"/>
    <w:rsid w:val="005834DE"/>
    <w:rsid w:val="0059215F"/>
    <w:rsid w:val="005A6CDE"/>
    <w:rsid w:val="005C1886"/>
    <w:rsid w:val="005C70F8"/>
    <w:rsid w:val="005D5D5F"/>
    <w:rsid w:val="005E2314"/>
    <w:rsid w:val="005E50B0"/>
    <w:rsid w:val="005F7D2F"/>
    <w:rsid w:val="00600310"/>
    <w:rsid w:val="006035AD"/>
    <w:rsid w:val="00604499"/>
    <w:rsid w:val="0061262C"/>
    <w:rsid w:val="006224F4"/>
    <w:rsid w:val="00630291"/>
    <w:rsid w:val="00630BFA"/>
    <w:rsid w:val="00636FCA"/>
    <w:rsid w:val="006A47A8"/>
    <w:rsid w:val="006C4575"/>
    <w:rsid w:val="006C61EB"/>
    <w:rsid w:val="006D7D30"/>
    <w:rsid w:val="006E3989"/>
    <w:rsid w:val="006F11FB"/>
    <w:rsid w:val="006F4936"/>
    <w:rsid w:val="006F5850"/>
    <w:rsid w:val="00705292"/>
    <w:rsid w:val="00707258"/>
    <w:rsid w:val="00750297"/>
    <w:rsid w:val="00764733"/>
    <w:rsid w:val="00771CB5"/>
    <w:rsid w:val="00772BDE"/>
    <w:rsid w:val="007802A4"/>
    <w:rsid w:val="00795F93"/>
    <w:rsid w:val="007B29FA"/>
    <w:rsid w:val="007C396B"/>
    <w:rsid w:val="007E224D"/>
    <w:rsid w:val="007E320B"/>
    <w:rsid w:val="007E4BB5"/>
    <w:rsid w:val="007F5730"/>
    <w:rsid w:val="00835FA7"/>
    <w:rsid w:val="00847DCC"/>
    <w:rsid w:val="008527D3"/>
    <w:rsid w:val="00874C6E"/>
    <w:rsid w:val="00890E9D"/>
    <w:rsid w:val="008C7E96"/>
    <w:rsid w:val="008D2582"/>
    <w:rsid w:val="008D5CB0"/>
    <w:rsid w:val="008E172D"/>
    <w:rsid w:val="008E4A9E"/>
    <w:rsid w:val="0090637E"/>
    <w:rsid w:val="0092207E"/>
    <w:rsid w:val="009352F6"/>
    <w:rsid w:val="00954F3A"/>
    <w:rsid w:val="00957F14"/>
    <w:rsid w:val="00987A3F"/>
    <w:rsid w:val="00990A11"/>
    <w:rsid w:val="00992AFE"/>
    <w:rsid w:val="009939D8"/>
    <w:rsid w:val="00995E9F"/>
    <w:rsid w:val="009A32BC"/>
    <w:rsid w:val="009F6D78"/>
    <w:rsid w:val="00A16676"/>
    <w:rsid w:val="00A24B6D"/>
    <w:rsid w:val="00A3230F"/>
    <w:rsid w:val="00A609E2"/>
    <w:rsid w:val="00A66012"/>
    <w:rsid w:val="00A7022B"/>
    <w:rsid w:val="00A74821"/>
    <w:rsid w:val="00A848DE"/>
    <w:rsid w:val="00AA22BD"/>
    <w:rsid w:val="00AA2CC6"/>
    <w:rsid w:val="00AA6901"/>
    <w:rsid w:val="00AB5B9E"/>
    <w:rsid w:val="00AB7078"/>
    <w:rsid w:val="00AC28F4"/>
    <w:rsid w:val="00AD1E2D"/>
    <w:rsid w:val="00AD2437"/>
    <w:rsid w:val="00AE68C2"/>
    <w:rsid w:val="00B02300"/>
    <w:rsid w:val="00B10BA8"/>
    <w:rsid w:val="00B11ADB"/>
    <w:rsid w:val="00B21ED9"/>
    <w:rsid w:val="00B33DEC"/>
    <w:rsid w:val="00B361C0"/>
    <w:rsid w:val="00B36C86"/>
    <w:rsid w:val="00B4778A"/>
    <w:rsid w:val="00B47C20"/>
    <w:rsid w:val="00B506AB"/>
    <w:rsid w:val="00B51EE2"/>
    <w:rsid w:val="00B530A2"/>
    <w:rsid w:val="00B53E9B"/>
    <w:rsid w:val="00B609FA"/>
    <w:rsid w:val="00B636FB"/>
    <w:rsid w:val="00B67CEC"/>
    <w:rsid w:val="00B72D74"/>
    <w:rsid w:val="00B83A95"/>
    <w:rsid w:val="00B8495C"/>
    <w:rsid w:val="00B87C5C"/>
    <w:rsid w:val="00B94909"/>
    <w:rsid w:val="00BA175D"/>
    <w:rsid w:val="00BA7693"/>
    <w:rsid w:val="00BB0AAA"/>
    <w:rsid w:val="00BB6A56"/>
    <w:rsid w:val="00BD3731"/>
    <w:rsid w:val="00C0079F"/>
    <w:rsid w:val="00C05D0B"/>
    <w:rsid w:val="00C074E8"/>
    <w:rsid w:val="00C10CD6"/>
    <w:rsid w:val="00C177FD"/>
    <w:rsid w:val="00C22A6B"/>
    <w:rsid w:val="00C24C8F"/>
    <w:rsid w:val="00C30442"/>
    <w:rsid w:val="00C53505"/>
    <w:rsid w:val="00C60488"/>
    <w:rsid w:val="00C62F0E"/>
    <w:rsid w:val="00C65F25"/>
    <w:rsid w:val="00C67445"/>
    <w:rsid w:val="00C7169C"/>
    <w:rsid w:val="00C779C3"/>
    <w:rsid w:val="00C92222"/>
    <w:rsid w:val="00CB1C20"/>
    <w:rsid w:val="00CB4913"/>
    <w:rsid w:val="00CB6690"/>
    <w:rsid w:val="00CE1617"/>
    <w:rsid w:val="00CE3573"/>
    <w:rsid w:val="00CE5F39"/>
    <w:rsid w:val="00CE76D0"/>
    <w:rsid w:val="00CF55CF"/>
    <w:rsid w:val="00D05182"/>
    <w:rsid w:val="00D1415D"/>
    <w:rsid w:val="00D16550"/>
    <w:rsid w:val="00D22836"/>
    <w:rsid w:val="00D402F8"/>
    <w:rsid w:val="00D55166"/>
    <w:rsid w:val="00D56370"/>
    <w:rsid w:val="00D60F37"/>
    <w:rsid w:val="00D870FE"/>
    <w:rsid w:val="00D929B8"/>
    <w:rsid w:val="00D961C6"/>
    <w:rsid w:val="00DA02F8"/>
    <w:rsid w:val="00DA0362"/>
    <w:rsid w:val="00DC3583"/>
    <w:rsid w:val="00DE44FB"/>
    <w:rsid w:val="00DF170D"/>
    <w:rsid w:val="00DF341A"/>
    <w:rsid w:val="00DF723E"/>
    <w:rsid w:val="00E06E84"/>
    <w:rsid w:val="00E20704"/>
    <w:rsid w:val="00E3129D"/>
    <w:rsid w:val="00E53D76"/>
    <w:rsid w:val="00E5588D"/>
    <w:rsid w:val="00E61DD9"/>
    <w:rsid w:val="00E62E9A"/>
    <w:rsid w:val="00E7314D"/>
    <w:rsid w:val="00E75336"/>
    <w:rsid w:val="00E7726E"/>
    <w:rsid w:val="00E773DA"/>
    <w:rsid w:val="00E91390"/>
    <w:rsid w:val="00E92D33"/>
    <w:rsid w:val="00E945E6"/>
    <w:rsid w:val="00EA33DE"/>
    <w:rsid w:val="00EA454D"/>
    <w:rsid w:val="00EC0184"/>
    <w:rsid w:val="00EC0C28"/>
    <w:rsid w:val="00EE6837"/>
    <w:rsid w:val="00EF0ACB"/>
    <w:rsid w:val="00F0058E"/>
    <w:rsid w:val="00F15E21"/>
    <w:rsid w:val="00F32AA9"/>
    <w:rsid w:val="00F359E2"/>
    <w:rsid w:val="00F441F0"/>
    <w:rsid w:val="00F46F08"/>
    <w:rsid w:val="00F67BBA"/>
    <w:rsid w:val="00F94CB2"/>
    <w:rsid w:val="00FA0E16"/>
    <w:rsid w:val="00FA402A"/>
    <w:rsid w:val="00FB74FF"/>
    <w:rsid w:val="00FD7802"/>
    <w:rsid w:val="00FE39EC"/>
    <w:rsid w:val="00FE6453"/>
    <w:rsid w:val="00FF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A7F02D"/>
  <w15:docId w15:val="{4CE9D891-F389-4C30-90BC-56961B9B3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56224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71CB5"/>
    <w:pPr>
      <w:keepNext/>
      <w:pageBreakBefore/>
      <w:numPr>
        <w:numId w:val="24"/>
      </w:numPr>
      <w:pBdr>
        <w:top w:val="single" w:sz="24" w:space="1" w:color="4F81BD"/>
        <w:left w:val="single" w:sz="24" w:space="4" w:color="4F81BD"/>
        <w:bottom w:val="single" w:sz="24" w:space="1" w:color="4F81BD"/>
        <w:right w:val="single" w:sz="24" w:space="4" w:color="4F81BD"/>
      </w:pBdr>
      <w:shd w:val="clear" w:color="auto" w:fill="4F81BD"/>
      <w:ind w:left="0" w:firstLine="0"/>
      <w:outlineLvl w:val="0"/>
    </w:pPr>
    <w:rPr>
      <w:rFonts w:ascii="Calibri" w:hAnsi="Calibri"/>
      <w:b/>
      <w:bCs/>
      <w:caps/>
      <w:color w:val="FFFFFF"/>
      <w:spacing w:val="15"/>
      <w:sz w:val="22"/>
      <w:szCs w:val="22"/>
      <w:lang w:val="en-AU" w:bidi="en-US"/>
    </w:rPr>
  </w:style>
  <w:style w:type="paragraph" w:styleId="Heading2">
    <w:name w:val="heading 2"/>
    <w:basedOn w:val="Normal"/>
    <w:next w:val="Normal"/>
    <w:link w:val="Heading2Char"/>
    <w:qFormat/>
    <w:rsid w:val="00771CB5"/>
    <w:pPr>
      <w:numPr>
        <w:ilvl w:val="1"/>
        <w:numId w:val="24"/>
      </w:numPr>
      <w:pBdr>
        <w:bottom w:val="single" w:sz="18" w:space="1" w:color="4F81BD"/>
      </w:pBdr>
      <w:spacing w:before="120"/>
      <w:outlineLvl w:val="1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paragraph" w:styleId="Heading3">
    <w:name w:val="heading 3"/>
    <w:basedOn w:val="Normal"/>
    <w:next w:val="Normal"/>
    <w:link w:val="Heading3Char"/>
    <w:qFormat/>
    <w:rsid w:val="00771CB5"/>
    <w:pPr>
      <w:numPr>
        <w:ilvl w:val="2"/>
        <w:numId w:val="24"/>
      </w:numPr>
      <w:pBdr>
        <w:bottom w:val="single" w:sz="6" w:space="1" w:color="4F81BD"/>
      </w:pBdr>
      <w:spacing w:before="300" w:after="120"/>
      <w:outlineLvl w:val="2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3878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3D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03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362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173D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11723B"/>
    <w:pPr>
      <w:spacing w:before="240"/>
    </w:pPr>
    <w:rPr>
      <w:rFonts w:cs="Arial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11723B"/>
    <w:rPr>
      <w:rFonts w:ascii="Times New Roman" w:hAnsi="Times New Roman" w:cs="Arial"/>
      <w:sz w:val="24"/>
      <w:lang w:eastAsia="en-US"/>
    </w:rPr>
  </w:style>
  <w:style w:type="character" w:styleId="SubtleEmphasis">
    <w:name w:val="Subtle Emphasis"/>
    <w:basedOn w:val="DefaultParagraphFont"/>
    <w:uiPriority w:val="19"/>
    <w:qFormat/>
    <w:rsid w:val="001A4F19"/>
    <w:rPr>
      <w:i/>
      <w:iCs/>
      <w:color w:val="808080"/>
    </w:rPr>
  </w:style>
  <w:style w:type="paragraph" w:customStyle="1" w:styleId="bullet">
    <w:name w:val="bullet"/>
    <w:basedOn w:val="Normal"/>
    <w:rsid w:val="003A3D9E"/>
    <w:pPr>
      <w:numPr>
        <w:numId w:val="2"/>
      </w:numPr>
      <w:spacing w:before="80" w:after="80"/>
    </w:pPr>
    <w:rPr>
      <w:rFonts w:ascii="Century Gothic" w:hAnsi="Century Gothic" w:cs="Arial"/>
      <w:spacing w:val="2"/>
      <w:sz w:val="20"/>
      <w:szCs w:val="20"/>
    </w:rPr>
  </w:style>
  <w:style w:type="paragraph" w:customStyle="1" w:styleId="Default">
    <w:name w:val="Default"/>
    <w:rsid w:val="00E5588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BlockText">
    <w:name w:val="Block Text"/>
    <w:basedOn w:val="Normal"/>
    <w:rsid w:val="00D961C6"/>
    <w:pPr>
      <w:tabs>
        <w:tab w:val="left" w:pos="2835"/>
        <w:tab w:val="left" w:pos="4536"/>
      </w:tabs>
      <w:ind w:left="2835" w:right="-52" w:hanging="2835"/>
    </w:pPr>
    <w:rPr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771CB5"/>
    <w:rPr>
      <w:b/>
      <w:bCs/>
      <w:caps/>
      <w:color w:val="FFFFFF"/>
      <w:spacing w:val="15"/>
      <w:sz w:val="22"/>
      <w:szCs w:val="22"/>
      <w:shd w:val="clear" w:color="auto" w:fill="4F81BD"/>
      <w:lang w:val="en-AU" w:bidi="en-US"/>
    </w:rPr>
  </w:style>
  <w:style w:type="character" w:customStyle="1" w:styleId="Heading2Char">
    <w:name w:val="Heading 2 Char"/>
    <w:basedOn w:val="DefaultParagraphFont"/>
    <w:link w:val="Heading2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character" w:customStyle="1" w:styleId="Heading3Char">
    <w:name w:val="Heading 3 Char"/>
    <w:basedOn w:val="DefaultParagraphFont"/>
    <w:link w:val="Heading3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paragraph" w:styleId="NoSpacing">
    <w:name w:val="No Spacing"/>
    <w:qFormat/>
    <w:rsid w:val="00193E48"/>
    <w:rPr>
      <w:rFonts w:eastAsia="Calibri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1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9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bsit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website.com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C96212-4A6E-4C4F-9654-582FA1CF8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54</CharactersWithSpaces>
  <SharedDoc>false</SharedDoc>
  <HLinks>
    <vt:vector size="42" baseType="variant">
      <vt:variant>
        <vt:i4>327714</vt:i4>
      </vt:variant>
      <vt:variant>
        <vt:i4>15</vt:i4>
      </vt:variant>
      <vt:variant>
        <vt:i4>0</vt:i4>
      </vt:variant>
      <vt:variant>
        <vt:i4>5</vt:i4>
      </vt:variant>
      <vt:variant>
        <vt:lpwstr>mailto:Mark.lightfoot@infrastructure.gov.au</vt:lpwstr>
      </vt:variant>
      <vt:variant>
        <vt:lpwstr/>
      </vt:variant>
      <vt:variant>
        <vt:i4>7471199</vt:i4>
      </vt:variant>
      <vt:variant>
        <vt:i4>12</vt:i4>
      </vt:variant>
      <vt:variant>
        <vt:i4>0</vt:i4>
      </vt:variant>
      <vt:variant>
        <vt:i4>5</vt:i4>
      </vt:variant>
      <vt:variant>
        <vt:lpwstr>mailto:Fiona.bound@hays.com.au</vt:lpwstr>
      </vt:variant>
      <vt:variant>
        <vt:lpwstr/>
      </vt:variant>
      <vt:variant>
        <vt:i4>3342343</vt:i4>
      </vt:variant>
      <vt:variant>
        <vt:i4>9</vt:i4>
      </vt:variant>
      <vt:variant>
        <vt:i4>0</vt:i4>
      </vt:variant>
      <vt:variant>
        <vt:i4>5</vt:i4>
      </vt:variant>
      <vt:variant>
        <vt:lpwstr>mailto:Kevin.fiebig@deewr.gov.au</vt:lpwstr>
      </vt:variant>
      <vt:variant>
        <vt:lpwstr/>
      </vt:variant>
      <vt:variant>
        <vt:i4>4980832</vt:i4>
      </vt:variant>
      <vt:variant>
        <vt:i4>6</vt:i4>
      </vt:variant>
      <vt:variant>
        <vt:i4>0</vt:i4>
      </vt:variant>
      <vt:variant>
        <vt:i4>5</vt:i4>
      </vt:variant>
      <vt:variant>
        <vt:lpwstr>mailto:mia.swainson@environment.gov.au</vt:lpwstr>
      </vt:variant>
      <vt:variant>
        <vt:lpwstr/>
      </vt:variant>
      <vt:variant>
        <vt:i4>1441891</vt:i4>
      </vt:variant>
      <vt:variant>
        <vt:i4>3</vt:i4>
      </vt:variant>
      <vt:variant>
        <vt:i4>0</vt:i4>
      </vt:variant>
      <vt:variant>
        <vt:i4>5</vt:i4>
      </vt:variant>
      <vt:variant>
        <vt:lpwstr>mailto:jtaylor@cdm.com.au</vt:lpwstr>
      </vt:variant>
      <vt:variant>
        <vt:lpwstr/>
      </vt:variant>
      <vt:variant>
        <vt:i4>3539033</vt:i4>
      </vt:variant>
      <vt:variant>
        <vt:i4>0</vt:i4>
      </vt:variant>
      <vt:variant>
        <vt:i4>0</vt:i4>
      </vt:variant>
      <vt:variant>
        <vt:i4>5</vt:i4>
      </vt:variant>
      <vt:variant>
        <vt:lpwstr>mailto:ssmith@cdm.com.au</vt:lpwstr>
      </vt:variant>
      <vt:variant>
        <vt:lpwstr/>
      </vt:variant>
      <vt:variant>
        <vt:i4>7077907</vt:i4>
      </vt:variant>
      <vt:variant>
        <vt:i4>0</vt:i4>
      </vt:variant>
      <vt:variant>
        <vt:i4>0</vt:i4>
      </vt:variant>
      <vt:variant>
        <vt:i4>5</vt:i4>
      </vt:variant>
      <vt:variant>
        <vt:lpwstr>mailto:yasmine.walker@bigpon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mine Walker</dc:creator>
  <cp:lastModifiedBy>Carli Saw</cp:lastModifiedBy>
  <cp:revision>3</cp:revision>
  <cp:lastPrinted>2012-02-20T03:58:00Z</cp:lastPrinted>
  <dcterms:created xsi:type="dcterms:W3CDTF">2017-01-11T05:02:00Z</dcterms:created>
  <dcterms:modified xsi:type="dcterms:W3CDTF">2017-01-11T05:07:00Z</dcterms:modified>
</cp:coreProperties>
</file>